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b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ub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uba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ub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uba received a score of 46.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ub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uba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uba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uba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uba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uba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uba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uba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ub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ub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uba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ub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ub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uba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Cub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b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6, 2011,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b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ba Country Report</dc:title>
  <dc:creator>SPI Team</dc:creator>
  <cp:keywords/>
  <dcterms:created xsi:type="dcterms:W3CDTF">2021-05-25T11:43:24Z</dcterms:created>
  <dcterms:modified xsi:type="dcterms:W3CDTF">2021-05-25T11: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